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11DD8" w14:textId="7C5DCABA" w:rsidR="006A796C" w:rsidRDefault="006A796C" w:rsidP="006A796C">
      <w:pPr>
        <w:pStyle w:val="Title"/>
        <w:rPr>
          <w:lang w:val="en-ID"/>
        </w:rPr>
      </w:pPr>
      <w:r>
        <w:rPr>
          <w:lang w:val="en-ID"/>
        </w:rPr>
        <w:t>Praktikum 0</w:t>
      </w:r>
      <w:r w:rsidR="00FC0314">
        <w:rPr>
          <w:lang w:val="en-ID"/>
        </w:rPr>
        <w:t>4</w:t>
      </w:r>
      <w:r>
        <w:rPr>
          <w:lang w:val="en-ID"/>
        </w:rPr>
        <w:t xml:space="preserve"> - Pemrograman Web</w:t>
      </w:r>
    </w:p>
    <w:p w14:paraId="6DA2B877" w14:textId="72505213" w:rsidR="006A796C" w:rsidRDefault="006A796C" w:rsidP="00FC2403">
      <w:pPr>
        <w:pStyle w:val="Heading1"/>
        <w:rPr>
          <w:lang w:val="en-ID"/>
        </w:rPr>
      </w:pPr>
      <w:r>
        <w:rPr>
          <w:lang w:val="en-ID"/>
        </w:rPr>
        <w:t xml:space="preserve">Materi: </w:t>
      </w:r>
      <w:r w:rsidR="0043378D">
        <w:rPr>
          <w:lang w:val="en-ID"/>
        </w:rPr>
        <w:t>Built-in</w:t>
      </w:r>
      <w:r w:rsidR="00AD490A">
        <w:rPr>
          <w:lang w:val="en-ID"/>
        </w:rPr>
        <w:t xml:space="preserve"> Functions</w:t>
      </w:r>
      <w:r w:rsidR="00FC2403">
        <w:rPr>
          <w:lang w:val="en-ID"/>
        </w:rPr>
        <w:t xml:space="preserve"> (</w:t>
      </w:r>
      <w:r w:rsidR="00FC2403">
        <w:rPr>
          <w:lang w:val="en-ID"/>
        </w:rPr>
        <w:t>File Handling Functions</w:t>
      </w:r>
      <w:r w:rsidR="00FC2403">
        <w:rPr>
          <w:lang w:val="en-ID"/>
        </w:rPr>
        <w:t>)</w:t>
      </w:r>
    </w:p>
    <w:p w14:paraId="08E03212" w14:textId="5C0A2CA5" w:rsidR="00BF79D3" w:rsidRDefault="00BF79D3" w:rsidP="00BF79D3">
      <w:pPr>
        <w:pStyle w:val="Heading2"/>
        <w:rPr>
          <w:lang w:val="en-ID"/>
        </w:rPr>
      </w:pPr>
      <w:r>
        <w:rPr>
          <w:lang w:val="en-ID"/>
        </w:rPr>
        <w:t>Kegiatan 1</w:t>
      </w:r>
    </w:p>
    <w:p w14:paraId="0900B310" w14:textId="7AE230B2" w:rsidR="0043378D" w:rsidRDefault="0043378D" w:rsidP="0043378D">
      <w:pPr>
        <w:rPr>
          <w:lang w:val="en-ID"/>
        </w:rPr>
      </w:pPr>
    </w:p>
    <w:p w14:paraId="52730C3B" w14:textId="1F5456A6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Bukalah Notepad atau Notepad++ atau yang lainnya</w:t>
      </w:r>
    </w:p>
    <w:p w14:paraId="018CD9E0" w14:textId="3E722DC3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Kemudian buatlah file myfile.txt yang isinya spt ini:</w:t>
      </w:r>
    </w:p>
    <w:p w14:paraId="3D526157" w14:textId="1C6D15BB" w:rsidR="0043378D" w:rsidRDefault="0043378D" w:rsidP="0043378D">
      <w:pPr>
        <w:pStyle w:val="ListParagraph"/>
        <w:rPr>
          <w:lang w:val="en-ID"/>
        </w:rPr>
      </w:pPr>
    </w:p>
    <w:p w14:paraId="1CD16E0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AJAX = Asynchronous JavaScript and XML</w:t>
      </w:r>
    </w:p>
    <w:p w14:paraId="29771DB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CSS = Cascading Style Sheets</w:t>
      </w:r>
    </w:p>
    <w:p w14:paraId="59BBFC80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HTML = Hyper Text Markup Language</w:t>
      </w:r>
    </w:p>
    <w:p w14:paraId="1BD2A07B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PHP = PHP Hypertext Preprocessor</w:t>
      </w:r>
    </w:p>
    <w:p w14:paraId="7A634A53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QL = Structured Query Language</w:t>
      </w:r>
    </w:p>
    <w:p w14:paraId="4E274278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VG = Scalable Vector Graphics</w:t>
      </w:r>
    </w:p>
    <w:p w14:paraId="1FE77995" w14:textId="532DDA3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XML = EXtensible Markup Language</w:t>
      </w:r>
    </w:p>
    <w:p w14:paraId="69257837" w14:textId="77777777" w:rsidR="0043378D" w:rsidRDefault="0043378D" w:rsidP="0043378D">
      <w:pPr>
        <w:pStyle w:val="ListParagraph"/>
        <w:rPr>
          <w:lang w:val="en-ID"/>
        </w:rPr>
      </w:pPr>
    </w:p>
    <w:p w14:paraId="2417C1CA" w14:textId="6AF19D04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Kita akan membuat script PHP untuk membaca isi dari file tsb kemudian menampilkannya di browser</w:t>
      </w:r>
    </w:p>
    <w:p w14:paraId="52218642" w14:textId="6B2869B7" w:rsidR="0043378D" w:rsidRDefault="0043378D" w:rsidP="0043378D">
      <w:pPr>
        <w:pStyle w:val="ListParagraph"/>
        <w:rPr>
          <w:lang w:val="en-ID"/>
        </w:rPr>
      </w:pPr>
    </w:p>
    <w:p w14:paraId="4A628667" w14:textId="6FAC1735" w:rsidR="0043378D" w:rsidRPr="0043378D" w:rsidRDefault="0043378D" w:rsidP="0043378D">
      <w:pPr>
        <w:pStyle w:val="ListParagraph"/>
        <w:rPr>
          <w:lang w:val="en-ID"/>
        </w:rPr>
      </w:pPr>
      <w:r>
        <w:rPr>
          <w:lang w:val="en-ID"/>
        </w:rPr>
        <w:t>bacafile.php</w:t>
      </w:r>
      <w:r>
        <w:rPr>
          <w:lang w:val="en-ID"/>
        </w:rPr>
        <w:br/>
      </w:r>
      <w:r>
        <w:rPr>
          <w:lang w:val="en-ID"/>
        </w:rPr>
        <w:br/>
      </w:r>
      <w:r w:rsidRPr="0043378D">
        <w:rPr>
          <w:lang w:val="en-ID"/>
        </w:rPr>
        <w:t>&lt;?php</w:t>
      </w:r>
      <w:r>
        <w:rPr>
          <w:lang w:val="en-ID"/>
        </w:rPr>
        <w:br/>
        <w:t xml:space="preserve">$namaFile = </w:t>
      </w:r>
      <w:r w:rsidRPr="0043378D">
        <w:rPr>
          <w:lang w:val="en-ID"/>
        </w:rPr>
        <w:t>"</w:t>
      </w:r>
      <w:r>
        <w:rPr>
          <w:lang w:val="en-ID"/>
        </w:rPr>
        <w:t>myfile.txt</w:t>
      </w:r>
      <w:r w:rsidRPr="0043378D">
        <w:rPr>
          <w:lang w:val="en-ID"/>
        </w:rPr>
        <w:t>"</w:t>
      </w:r>
      <w:r>
        <w:rPr>
          <w:lang w:val="en-ID"/>
        </w:rPr>
        <w:t>;</w:t>
      </w:r>
    </w:p>
    <w:p w14:paraId="40CB039F" w14:textId="3363F403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$myfile = fopen(</w:t>
      </w:r>
      <w:r>
        <w:rPr>
          <w:lang w:val="en-ID"/>
        </w:rPr>
        <w:t>$namaFile</w:t>
      </w:r>
      <w:r w:rsidRPr="0043378D">
        <w:rPr>
          <w:lang w:val="en-ID"/>
        </w:rPr>
        <w:t>, "r") or die("</w:t>
      </w:r>
      <w:r>
        <w:rPr>
          <w:lang w:val="en-ID"/>
        </w:rPr>
        <w:t>Tidak bisa</w:t>
      </w:r>
      <w:r w:rsidRPr="0043378D">
        <w:rPr>
          <w:lang w:val="en-ID"/>
        </w:rPr>
        <w:t xml:space="preserve"> </w:t>
      </w:r>
      <w:r>
        <w:rPr>
          <w:lang w:val="en-ID"/>
        </w:rPr>
        <w:t>buka</w:t>
      </w:r>
      <w:r w:rsidRPr="0043378D">
        <w:rPr>
          <w:lang w:val="en-ID"/>
        </w:rPr>
        <w:t xml:space="preserve"> file!");</w:t>
      </w:r>
    </w:p>
    <w:p w14:paraId="4756BB4F" w14:textId="4BD8375D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echo fread($myfile,</w:t>
      </w:r>
      <w:r>
        <w:rPr>
          <w:lang w:val="en-ID"/>
        </w:rPr>
        <w:t xml:space="preserve"> </w:t>
      </w:r>
      <w:r w:rsidRPr="0043378D">
        <w:rPr>
          <w:lang w:val="en-ID"/>
        </w:rPr>
        <w:t>filesize(</w:t>
      </w:r>
      <w:r>
        <w:rPr>
          <w:lang w:val="en-ID"/>
        </w:rPr>
        <w:t>$namaFile</w:t>
      </w:r>
      <w:r w:rsidRPr="0043378D">
        <w:rPr>
          <w:lang w:val="en-ID"/>
        </w:rPr>
        <w:t>)</w:t>
      </w:r>
      <w:r w:rsidR="003751DA">
        <w:rPr>
          <w:lang w:val="en-ID"/>
        </w:rPr>
        <w:t>)</w:t>
      </w:r>
      <w:r w:rsidRPr="0043378D">
        <w:rPr>
          <w:lang w:val="en-ID"/>
        </w:rPr>
        <w:t>;</w:t>
      </w:r>
    </w:p>
    <w:p w14:paraId="655CA9A7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fclose($myfile);</w:t>
      </w:r>
    </w:p>
    <w:p w14:paraId="086C8639" w14:textId="2EE5515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?&gt;</w:t>
      </w:r>
    </w:p>
    <w:p w14:paraId="4F2298BF" w14:textId="7D4AB0C6" w:rsidR="0043378D" w:rsidRDefault="0043378D" w:rsidP="0043378D">
      <w:pPr>
        <w:pStyle w:val="ListParagraph"/>
        <w:rPr>
          <w:lang w:val="en-ID"/>
        </w:rPr>
      </w:pPr>
    </w:p>
    <w:p w14:paraId="519F64FA" w14:textId="096341C6" w:rsidR="0043378D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Jalankan script bacafile.php, dan amati apakah script bisa berjalan dengan baik. Pastikan file myfile.txt berada dalam satu folder yang sama dengan bacafile.php nya.</w:t>
      </w:r>
    </w:p>
    <w:p w14:paraId="33D7A824" w14:textId="27D81E87" w:rsidR="003751DA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Setelah script bisa berjalan dengan baik, jawablah pertanyaan berikut ini:</w:t>
      </w:r>
    </w:p>
    <w:p w14:paraId="2917E9F3" w14:textId="0D99707F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>Apakah kegunaan dari function fopen()? Dan jelaskan maksud dari parameter yang ada di dalam function fopen() tersebut!</w:t>
      </w:r>
    </w:p>
    <w:p w14:paraId="2857BE78" w14:textId="396E3DF6" w:rsidR="003751DA" w:rsidRDefault="003751DA" w:rsidP="003751DA">
      <w:pPr>
        <w:pStyle w:val="ListParagraph"/>
        <w:ind w:left="1440"/>
        <w:rPr>
          <w:lang w:val="en-ID"/>
        </w:rPr>
      </w:pPr>
      <w:r>
        <w:rPr>
          <w:lang w:val="en-ID"/>
        </w:rPr>
        <w:t>Jawab: …………………………</w:t>
      </w:r>
    </w:p>
    <w:p w14:paraId="4E24F9B1" w14:textId="0D8FEF0E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>Apa kegunaan dari function die()?</w:t>
      </w:r>
      <w:r>
        <w:rPr>
          <w:lang w:val="en-ID"/>
        </w:rPr>
        <w:br/>
      </w:r>
      <w:r>
        <w:rPr>
          <w:lang w:val="en-ID"/>
        </w:rPr>
        <w:t>Jawab: …………………………</w:t>
      </w:r>
    </w:p>
    <w:p w14:paraId="5A08033D" w14:textId="404AD5D2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t xml:space="preserve">Apa kegunaan dari function fread()? Jelaskan maksud </w:t>
      </w:r>
      <w:r>
        <w:rPr>
          <w:lang w:val="en-ID"/>
        </w:rPr>
        <w:t>maksud dari parameter yang ada di dalam function f</w:t>
      </w:r>
      <w:r>
        <w:rPr>
          <w:lang w:val="en-ID"/>
        </w:rPr>
        <w:t>read</w:t>
      </w:r>
      <w:r>
        <w:rPr>
          <w:lang w:val="en-ID"/>
        </w:rPr>
        <w:t>() tersebut!</w:t>
      </w:r>
      <w:r>
        <w:rPr>
          <w:lang w:val="en-ID"/>
        </w:rPr>
        <w:br/>
      </w:r>
      <w:r>
        <w:rPr>
          <w:lang w:val="en-ID"/>
        </w:rPr>
        <w:t>Jawab: …………………………</w:t>
      </w:r>
    </w:p>
    <w:p w14:paraId="51AFCA13" w14:textId="3F103506" w:rsidR="003751DA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r>
        <w:rPr>
          <w:lang w:val="en-ID"/>
        </w:rPr>
        <w:lastRenderedPageBreak/>
        <w:t>Apa kegunaan dari function fclose()? Bagaimana jika tidak menggunakan function ini setelah operasi file selesai?</w:t>
      </w:r>
      <w:r>
        <w:rPr>
          <w:lang w:val="en-ID"/>
        </w:rPr>
        <w:br/>
      </w:r>
      <w:r>
        <w:rPr>
          <w:lang w:val="en-ID"/>
        </w:rPr>
        <w:t>Jawab: …………………………</w:t>
      </w:r>
    </w:p>
    <w:p w14:paraId="18F456A8" w14:textId="77777777" w:rsidR="003751DA" w:rsidRPr="003751DA" w:rsidRDefault="003751DA" w:rsidP="003751DA">
      <w:pPr>
        <w:rPr>
          <w:lang w:val="en-ID"/>
        </w:rPr>
      </w:pPr>
    </w:p>
    <w:p w14:paraId="18CBB5D4" w14:textId="0E698B0E" w:rsidR="003751DA" w:rsidRDefault="003751DA" w:rsidP="003751DA">
      <w:pPr>
        <w:pStyle w:val="Heading2"/>
        <w:rPr>
          <w:lang w:val="en-ID"/>
        </w:rPr>
      </w:pPr>
      <w:r>
        <w:rPr>
          <w:lang w:val="en-ID"/>
        </w:rPr>
        <w:t xml:space="preserve">Kegiatan </w:t>
      </w:r>
      <w:r>
        <w:rPr>
          <w:lang w:val="en-ID"/>
        </w:rPr>
        <w:t>2</w:t>
      </w:r>
      <w:r>
        <w:rPr>
          <w:lang w:val="en-ID"/>
        </w:rPr>
        <w:t xml:space="preserve"> </w:t>
      </w:r>
    </w:p>
    <w:p w14:paraId="01B8F2D0" w14:textId="2F47C3A5" w:rsidR="003751DA" w:rsidRDefault="003751DA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Dengan menggunakan file myfile.php, buatlah script PHP sebagai berikut:</w:t>
      </w:r>
    </w:p>
    <w:p w14:paraId="6F295F9E" w14:textId="2146169A" w:rsidR="003751DA" w:rsidRDefault="003751DA" w:rsidP="003751DA">
      <w:pPr>
        <w:pStyle w:val="ListParagraph"/>
        <w:rPr>
          <w:lang w:val="en-ID"/>
        </w:rPr>
      </w:pPr>
    </w:p>
    <w:p w14:paraId="18DDE27F" w14:textId="28D905C9" w:rsid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t>bacafile2.php</w:t>
      </w:r>
    </w:p>
    <w:p w14:paraId="4EF39BAC" w14:textId="77777777" w:rsidR="003751DA" w:rsidRP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br/>
      </w:r>
      <w:r w:rsidRPr="003751DA">
        <w:rPr>
          <w:lang w:val="en-ID"/>
        </w:rPr>
        <w:t>&lt;?php</w:t>
      </w:r>
    </w:p>
    <w:p w14:paraId="2AC36585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$namaFile = "myfile.txt";</w:t>
      </w:r>
    </w:p>
    <w:p w14:paraId="368C9923" w14:textId="7FD5712C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$myfile = fopen($namaFile, "r") or die("Tidak bisa buka file!");</w:t>
      </w:r>
      <w:r>
        <w:rPr>
          <w:lang w:val="en-ID"/>
        </w:rPr>
        <w:br/>
      </w:r>
      <w:r w:rsidRPr="003751DA">
        <w:rPr>
          <w:lang w:val="en-ID"/>
        </w:rPr>
        <w:t>while(!feof($myfile)) {</w:t>
      </w:r>
    </w:p>
    <w:p w14:paraId="4ADB9E31" w14:textId="309A6A6A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 xml:space="preserve">  echo fgets($myfile);</w:t>
      </w:r>
    </w:p>
    <w:p w14:paraId="6650ACC4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}</w:t>
      </w:r>
    </w:p>
    <w:p w14:paraId="4000DBC8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fclose($myfile);</w:t>
      </w:r>
    </w:p>
    <w:p w14:paraId="2101C840" w14:textId="7BFC55CE" w:rsid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?&gt;</w:t>
      </w:r>
      <w:r>
        <w:rPr>
          <w:lang w:val="en-ID"/>
        </w:rPr>
        <w:br/>
      </w:r>
    </w:p>
    <w:p w14:paraId="65385E09" w14:textId="77777777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script di atas, dan amati hasilnya! Apakah output yang dihasilkan sama dengan script bacafile.php? Jika sama, apa kesimpulannya? Dan jelaskan apa perbedaan cara kerja dari kedua script tersebut!</w:t>
      </w:r>
    </w:p>
    <w:p w14:paraId="0B8896E2" w14:textId="77777777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elaskan kegunaan dari function berikut ini:</w:t>
      </w:r>
    </w:p>
    <w:p w14:paraId="0F74D2A9" w14:textId="5F1F427B" w:rsidR="00FC2403" w:rsidRDefault="00FC2403" w:rsidP="00FC2403">
      <w:pPr>
        <w:pStyle w:val="ListParagraph"/>
        <w:numPr>
          <w:ilvl w:val="1"/>
          <w:numId w:val="7"/>
        </w:numPr>
        <w:rPr>
          <w:lang w:val="en-ID"/>
        </w:rPr>
      </w:pPr>
      <w:r>
        <w:rPr>
          <w:lang w:val="en-ID"/>
        </w:rPr>
        <w:t>feof()</w:t>
      </w:r>
    </w:p>
    <w:p w14:paraId="4D464512" w14:textId="040FE5B0" w:rsidR="00FC2403" w:rsidRDefault="00FC2403" w:rsidP="00FC2403">
      <w:pPr>
        <w:pStyle w:val="ListParagraph"/>
        <w:ind w:left="1440"/>
        <w:rPr>
          <w:lang w:val="en-ID"/>
        </w:rPr>
      </w:pPr>
      <w:r>
        <w:rPr>
          <w:lang w:val="en-ID"/>
        </w:rPr>
        <w:t>Jawab: ……………………</w:t>
      </w:r>
    </w:p>
    <w:p w14:paraId="2F4FA42C" w14:textId="35AD8E24" w:rsidR="00BF79D3" w:rsidRDefault="00FC2403" w:rsidP="00FC2403">
      <w:pPr>
        <w:pStyle w:val="ListParagraph"/>
        <w:numPr>
          <w:ilvl w:val="1"/>
          <w:numId w:val="7"/>
        </w:numPr>
        <w:rPr>
          <w:lang w:val="en-ID"/>
        </w:rPr>
      </w:pPr>
      <w:r>
        <w:rPr>
          <w:lang w:val="en-ID"/>
        </w:rPr>
        <w:t>fgets()</w:t>
      </w:r>
      <w:r>
        <w:rPr>
          <w:lang w:val="en-ID"/>
        </w:rPr>
        <w:br/>
      </w:r>
      <w:r>
        <w:rPr>
          <w:lang w:val="en-ID"/>
        </w:rPr>
        <w:t>Jawab: ……………………</w:t>
      </w:r>
    </w:p>
    <w:p w14:paraId="5E32C9FA" w14:textId="2A1CB4B3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>Kegiatan 3</w:t>
      </w:r>
    </w:p>
    <w:p w14:paraId="2A4CED94" w14:textId="0C387147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Buatlah script PHP berikut ini</w:t>
      </w:r>
    </w:p>
    <w:p w14:paraId="6C5E79F5" w14:textId="7F79A74B" w:rsidR="00FC2403" w:rsidRDefault="00FC2403" w:rsidP="00FC2403">
      <w:pPr>
        <w:pStyle w:val="ListParagraph"/>
        <w:rPr>
          <w:lang w:val="en-ID"/>
        </w:rPr>
      </w:pPr>
    </w:p>
    <w:p w14:paraId="2CE7A878" w14:textId="77777777" w:rsidR="00FC2403" w:rsidRPr="00FC2403" w:rsidRDefault="00FC2403" w:rsidP="00FC2403">
      <w:pPr>
        <w:pStyle w:val="ListParagraph"/>
        <w:rPr>
          <w:lang w:val="en-ID"/>
        </w:rPr>
      </w:pPr>
      <w:r>
        <w:rPr>
          <w:lang w:val="en-ID"/>
        </w:rPr>
        <w:t>updatefile.php</w:t>
      </w:r>
      <w:r>
        <w:rPr>
          <w:lang w:val="en-ID"/>
        </w:rPr>
        <w:br/>
      </w:r>
      <w:r>
        <w:rPr>
          <w:lang w:val="en-ID"/>
        </w:rPr>
        <w:br/>
      </w:r>
      <w:r w:rsidRPr="00FC2403">
        <w:rPr>
          <w:lang w:val="en-ID"/>
        </w:rPr>
        <w:t>&lt;?php</w:t>
      </w:r>
    </w:p>
    <w:p w14:paraId="4E36BC3B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$namaFile = "myfile.txt";</w:t>
      </w:r>
    </w:p>
    <w:p w14:paraId="24DFFA51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$myfile = fopen($namaFile, "a") or die("Tidak bisa buka file!");</w:t>
      </w:r>
    </w:p>
    <w:p w14:paraId="3F92AD2C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fwrite($myfile, "DOS = Disk Operating System\n");</w:t>
      </w:r>
    </w:p>
    <w:p w14:paraId="790A5037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fclose($myfile);</w:t>
      </w:r>
    </w:p>
    <w:p w14:paraId="7913F76E" w14:textId="1BB44904" w:rsid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?&gt;</w:t>
      </w:r>
    </w:p>
    <w:p w14:paraId="6CE5903E" w14:textId="732B0513" w:rsidR="00FC2403" w:rsidRDefault="00FC2403" w:rsidP="00FC2403">
      <w:pPr>
        <w:pStyle w:val="ListParagraph"/>
        <w:rPr>
          <w:lang w:val="en-ID"/>
        </w:rPr>
      </w:pPr>
      <w:r>
        <w:rPr>
          <w:lang w:val="en-ID"/>
        </w:rPr>
        <w:br/>
        <w:t>Keterangan: masih menggunakan file myfile.txt yang sama dengan sebelumnya</w:t>
      </w:r>
    </w:p>
    <w:p w14:paraId="2D2554F1" w14:textId="2702641C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lastRenderedPageBreak/>
        <w:t>Jalankan script di atas, kemudian amati perubahan yang ada di dalam file myfile.txt!</w:t>
      </w:r>
    </w:p>
    <w:p w14:paraId="21C74929" w14:textId="4339E014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pa kegunaan dari function fwrite()?</w:t>
      </w:r>
    </w:p>
    <w:p w14:paraId="1E562626" w14:textId="7D59429B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pa yang terjadi jika perintah </w:t>
      </w:r>
      <w:r w:rsidRPr="00FC2403">
        <w:rPr>
          <w:lang w:val="en-ID"/>
        </w:rPr>
        <w:t>fopen($namaFile, "a")</w:t>
      </w:r>
      <w:r>
        <w:rPr>
          <w:lang w:val="en-ID"/>
        </w:rPr>
        <w:t xml:space="preserve"> diganti dengan </w:t>
      </w:r>
      <w:r w:rsidRPr="00FC2403">
        <w:rPr>
          <w:lang w:val="en-ID"/>
        </w:rPr>
        <w:t>fopen($namaFile, "</w:t>
      </w:r>
      <w:r>
        <w:rPr>
          <w:lang w:val="en-ID"/>
        </w:rPr>
        <w:t>w</w:t>
      </w:r>
      <w:r w:rsidRPr="00FC2403">
        <w:rPr>
          <w:lang w:val="en-ID"/>
        </w:rPr>
        <w:t>")</w:t>
      </w:r>
      <w:r>
        <w:rPr>
          <w:lang w:val="en-ID"/>
        </w:rPr>
        <w:t>?</w:t>
      </w:r>
    </w:p>
    <w:p w14:paraId="645D3B1A" w14:textId="4BA02C8A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>Project Latihan</w:t>
      </w:r>
    </w:p>
    <w:p w14:paraId="5D5DFFFA" w14:textId="77777777" w:rsidR="007B5F63" w:rsidRDefault="007B5F63" w:rsidP="007B5F63">
      <w:pPr>
        <w:rPr>
          <w:lang w:val="en-ID"/>
        </w:rPr>
      </w:pPr>
      <w:r>
        <w:rPr>
          <w:lang w:val="en-ID"/>
        </w:rPr>
        <w:t xml:space="preserve">Diketahui sebuah </w:t>
      </w:r>
      <w:r w:rsidR="00FC2403" w:rsidRPr="007B5F63">
        <w:rPr>
          <w:lang w:val="en-ID"/>
        </w:rPr>
        <w:t xml:space="preserve">file datamhs.dat yang isinya </w:t>
      </w:r>
      <w:r>
        <w:rPr>
          <w:lang w:val="en-ID"/>
        </w:rPr>
        <w:t xml:space="preserve">data mahasiswa </w:t>
      </w:r>
      <w:r w:rsidR="00FC2403" w:rsidRPr="007B5F63">
        <w:rPr>
          <w:lang w:val="en-ID"/>
        </w:rPr>
        <w:t>sebagai berikut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t>M0197065|Rosihan Ari Yuana|1979-09-01|Boyolali</w:t>
      </w:r>
      <w:r>
        <w:rPr>
          <w:lang w:val="en-ID"/>
        </w:rPr>
        <w:br/>
      </w:r>
      <w:r w:rsidR="00FC2403" w:rsidRPr="007B5F63">
        <w:rPr>
          <w:lang w:val="en-ID"/>
        </w:rPr>
        <w:t>M0197004|Dwi Amalia Fitriani|1979-09-17|Kudus</w:t>
      </w:r>
      <w:r>
        <w:rPr>
          <w:lang w:val="en-ID"/>
        </w:rPr>
        <w:br/>
      </w:r>
      <w:r w:rsidR="00FC2403" w:rsidRPr="007B5F63">
        <w:rPr>
          <w:lang w:val="en-ID"/>
        </w:rPr>
        <w:t>M0197003|Faza Fauzan|2005-01-28|Karanganyar</w:t>
      </w:r>
      <w:r>
        <w:rPr>
          <w:lang w:val="en-ID"/>
        </w:rPr>
        <w:br/>
      </w:r>
      <w:r w:rsidR="00FC2403" w:rsidRPr="007B5F63">
        <w:rPr>
          <w:lang w:val="en-ID"/>
        </w:rPr>
        <w:t>M0197005|Nada Hasanah|2006-08-12|Karanganyar</w:t>
      </w:r>
    </w:p>
    <w:p w14:paraId="0F861588" w14:textId="77777777" w:rsidR="0018755B" w:rsidRDefault="007B5F63" w:rsidP="007B5F63">
      <w:pPr>
        <w:rPr>
          <w:lang w:val="en-ID"/>
        </w:rPr>
      </w:pPr>
      <w:r w:rsidRPr="007B5F63">
        <w:rPr>
          <w:lang w:val="en-ID"/>
        </w:rPr>
        <w:t>Buatlah script</w:t>
      </w:r>
      <w:r>
        <w:rPr>
          <w:lang w:val="en-ID"/>
        </w:rPr>
        <w:t xml:space="preserve"> PHP untuk membaca file di atas kemudian munculkan ke browser dalam bentuk tabel sbb:</w:t>
      </w:r>
      <w:r w:rsidR="0018755B">
        <w:rPr>
          <w:lang w:val="en-ID"/>
        </w:rPr>
        <w:br/>
      </w:r>
    </w:p>
    <w:p w14:paraId="2C409224" w14:textId="77777777" w:rsidR="0018755B" w:rsidRPr="0018755B" w:rsidRDefault="0018755B" w:rsidP="0018755B">
      <w:pPr>
        <w:jc w:val="center"/>
        <w:rPr>
          <w:b/>
          <w:bCs/>
          <w:lang w:val="en-ID"/>
        </w:rPr>
      </w:pPr>
      <w:r w:rsidRPr="0018755B">
        <w:rPr>
          <w:b/>
          <w:bCs/>
          <w:lang w:val="en-ID"/>
        </w:rPr>
        <w:t>DATA MAHASISWA</w:t>
      </w:r>
    </w:p>
    <w:p w14:paraId="1FE16988" w14:textId="0411719F" w:rsidR="00FC2403" w:rsidRDefault="0018755B" w:rsidP="0018755B">
      <w:pPr>
        <w:rPr>
          <w:lang w:val="en-ID"/>
        </w:rPr>
      </w:pPr>
      <w:r>
        <w:rPr>
          <w:lang w:val="en-ID"/>
        </w:rPr>
        <w:t>Jumlah Data : 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5"/>
        <w:gridCol w:w="1609"/>
        <w:gridCol w:w="1646"/>
        <w:gridCol w:w="1487"/>
        <w:gridCol w:w="1487"/>
      </w:tblGrid>
      <w:tr w:rsidR="007B5F63" w:rsidRPr="007349D1" w14:paraId="5780567F" w14:textId="0D16554E" w:rsidTr="007B5F63">
        <w:tc>
          <w:tcPr>
            <w:tcW w:w="584" w:type="dxa"/>
          </w:tcPr>
          <w:p w14:paraId="24A6F258" w14:textId="79350EA3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o</w:t>
            </w:r>
          </w:p>
        </w:tc>
        <w:tc>
          <w:tcPr>
            <w:tcW w:w="1575" w:type="dxa"/>
          </w:tcPr>
          <w:p w14:paraId="33ABF289" w14:textId="74DA6E97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IM</w:t>
            </w:r>
          </w:p>
        </w:tc>
        <w:tc>
          <w:tcPr>
            <w:tcW w:w="1609" w:type="dxa"/>
          </w:tcPr>
          <w:p w14:paraId="66844011" w14:textId="5FD3C6FE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ama Mhs</w:t>
            </w:r>
          </w:p>
        </w:tc>
        <w:tc>
          <w:tcPr>
            <w:tcW w:w="1646" w:type="dxa"/>
          </w:tcPr>
          <w:p w14:paraId="7A9AC542" w14:textId="0C3C78C5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Tanggal Lahir</w:t>
            </w:r>
          </w:p>
        </w:tc>
        <w:tc>
          <w:tcPr>
            <w:tcW w:w="1487" w:type="dxa"/>
          </w:tcPr>
          <w:p w14:paraId="1E8E6333" w14:textId="5C390E6F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Tempat Lahir</w:t>
            </w:r>
          </w:p>
        </w:tc>
        <w:tc>
          <w:tcPr>
            <w:tcW w:w="1487" w:type="dxa"/>
          </w:tcPr>
          <w:p w14:paraId="2CD34437" w14:textId="3F012EA0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Usia</w:t>
            </w:r>
            <w:r w:rsidR="007349D1" w:rsidRPr="007349D1">
              <w:rPr>
                <w:b/>
                <w:bCs/>
                <w:lang w:val="en-ID"/>
              </w:rPr>
              <w:t xml:space="preserve"> (Thn)</w:t>
            </w:r>
          </w:p>
        </w:tc>
      </w:tr>
      <w:tr w:rsidR="007B5F63" w14:paraId="6677EEFD" w14:textId="3FECB245" w:rsidTr="007B5F63">
        <w:tc>
          <w:tcPr>
            <w:tcW w:w="584" w:type="dxa"/>
          </w:tcPr>
          <w:p w14:paraId="71831E1A" w14:textId="121AED69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1575" w:type="dxa"/>
          </w:tcPr>
          <w:p w14:paraId="4E26AEBA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D09E2F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3F55364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43106177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FD50F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5AE0BBC4" w14:textId="211D920B" w:rsidTr="007B5F63">
        <w:tc>
          <w:tcPr>
            <w:tcW w:w="584" w:type="dxa"/>
          </w:tcPr>
          <w:p w14:paraId="22185B2B" w14:textId="2E128D44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1575" w:type="dxa"/>
          </w:tcPr>
          <w:p w14:paraId="1B6E52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72691FD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5F816C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98EEB2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06787190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D4AF173" w14:textId="55A95251" w:rsidTr="007B5F63">
        <w:tc>
          <w:tcPr>
            <w:tcW w:w="584" w:type="dxa"/>
          </w:tcPr>
          <w:p w14:paraId="7A9044A9" w14:textId="18C2456B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1575" w:type="dxa"/>
          </w:tcPr>
          <w:p w14:paraId="0BA70E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22DB1E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B3749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2302CBA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BC7BF52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9A6358B" w14:textId="19039B16" w:rsidTr="007B5F63">
        <w:tc>
          <w:tcPr>
            <w:tcW w:w="584" w:type="dxa"/>
          </w:tcPr>
          <w:p w14:paraId="7F1D9C52" w14:textId="6FEDD9EF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1575" w:type="dxa"/>
          </w:tcPr>
          <w:p w14:paraId="2E02E3E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FEF224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5402476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9CC7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3A615CDB" w14:textId="77777777" w:rsidR="007B5F63" w:rsidRDefault="007B5F63" w:rsidP="007B5F63">
            <w:pPr>
              <w:rPr>
                <w:lang w:val="en-ID"/>
              </w:rPr>
            </w:pPr>
          </w:p>
        </w:tc>
      </w:tr>
    </w:tbl>
    <w:p w14:paraId="593FE2D2" w14:textId="44333D74" w:rsidR="007B5F63" w:rsidRDefault="0018755B" w:rsidP="007B5F63">
      <w:pPr>
        <w:pBdr>
          <w:bottom w:val="single" w:sz="6" w:space="1" w:color="auto"/>
        </w:pBdr>
        <w:rPr>
          <w:lang w:val="en-ID"/>
        </w:rPr>
      </w:pPr>
      <w:r>
        <w:rPr>
          <w:lang w:val="en-ID"/>
        </w:rPr>
        <w:br/>
      </w:r>
    </w:p>
    <w:p w14:paraId="56FF9126" w14:textId="02EA2ECC" w:rsidR="0018755B" w:rsidRDefault="0018755B" w:rsidP="007B5F63">
      <w:pPr>
        <w:rPr>
          <w:lang w:val="en-ID"/>
        </w:rPr>
      </w:pPr>
      <w:r>
        <w:rPr>
          <w:lang w:val="en-ID"/>
        </w:rPr>
        <w:t>Petunjuk:</w:t>
      </w:r>
    </w:p>
    <w:p w14:paraId="6D11F6F0" w14:textId="7F7F6843" w:rsid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Gunakan function explode() untuk membaca setiap item data pada setiap baris data</w:t>
      </w:r>
    </w:p>
    <w:p w14:paraId="55CFCC2C" w14:textId="3212FA39" w:rsidR="0018755B" w:rsidRP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Untuk menghitung usia, idenya bisa menggunakan metode untuk menghitung selisih hari dari dua tanggal seperti di Praktikum 3 sebelumnya, kemudian dinyatakan dalam tahun.</w:t>
      </w:r>
      <w:bookmarkStart w:id="0" w:name="_GoBack"/>
      <w:bookmarkEnd w:id="0"/>
    </w:p>
    <w:p w14:paraId="198AD495" w14:textId="77777777" w:rsidR="00FC2403" w:rsidRPr="00FC2403" w:rsidRDefault="00FC2403" w:rsidP="00FC2403">
      <w:pPr>
        <w:rPr>
          <w:lang w:val="en-ID"/>
        </w:rPr>
      </w:pPr>
    </w:p>
    <w:sectPr w:rsidR="00FC2403" w:rsidRPr="00FC24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721A1"/>
    <w:rsid w:val="001674E0"/>
    <w:rsid w:val="0018755B"/>
    <w:rsid w:val="003751DA"/>
    <w:rsid w:val="00432F57"/>
    <w:rsid w:val="0043378D"/>
    <w:rsid w:val="005176F4"/>
    <w:rsid w:val="006A796C"/>
    <w:rsid w:val="00730B50"/>
    <w:rsid w:val="007349D1"/>
    <w:rsid w:val="007B5F63"/>
    <w:rsid w:val="00890787"/>
    <w:rsid w:val="00942B57"/>
    <w:rsid w:val="00A00988"/>
    <w:rsid w:val="00AD490A"/>
    <w:rsid w:val="00BF79D3"/>
    <w:rsid w:val="00E11738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3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4</cp:revision>
  <dcterms:created xsi:type="dcterms:W3CDTF">2021-04-08T12:43:00Z</dcterms:created>
  <dcterms:modified xsi:type="dcterms:W3CDTF">2021-04-09T10:31:00Z</dcterms:modified>
</cp:coreProperties>
</file>